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XSpec="center" w:tblpY="1847"/>
        <w:tblW w:w="13094" w:type="dxa"/>
        <w:jc w:val="center"/>
        <w:tblLayout w:type="fixed"/>
        <w:tblLook w:val="04A0" w:firstRow="1" w:lastRow="0" w:firstColumn="1" w:lastColumn="0" w:noHBand="0" w:noVBand="1"/>
      </w:tblPr>
      <w:tblGrid>
        <w:gridCol w:w="1613"/>
        <w:gridCol w:w="1437"/>
        <w:gridCol w:w="5410"/>
        <w:gridCol w:w="2046"/>
        <w:gridCol w:w="2588"/>
      </w:tblGrid>
      <w:tr w:rsidR="00C93751" w:rsidRPr="00C93751" w14:paraId="655F9334" w14:textId="77777777">
        <w:trPr>
          <w:trHeight w:val="319"/>
          <w:jc w:val="center"/>
        </w:trPr>
        <w:tc>
          <w:tcPr>
            <w:tcW w:w="105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AE37F6" w14:textId="77777777" w:rsidR="000153C7" w:rsidRPr="00C93751" w:rsidRDefault="00C93751">
            <w:pPr>
              <w:widowControl/>
              <w:jc w:val="left"/>
              <w:rPr>
                <w:rFonts w:ascii="DengXian" w:eastAsia="DengXian" w:hAnsi="DengXian" w:cs="SimSun"/>
                <w:b/>
                <w:bCs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DengXian" w:eastAsia="DengXian" w:hAnsi="DengXian" w:cs="SimSun" w:hint="eastAsia"/>
                <w:b/>
                <w:bCs/>
                <w:kern w:val="0"/>
                <w:sz w:val="18"/>
                <w:szCs w:val="18"/>
                <w:lang w:val="en-US"/>
              </w:rPr>
              <w:t>Supplemental Table 1. Primers used in this study.</w:t>
            </w:r>
          </w:p>
        </w:tc>
        <w:tc>
          <w:tcPr>
            <w:tcW w:w="25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A59C07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27E63584" w14:textId="77777777">
        <w:trPr>
          <w:trHeight w:val="319"/>
          <w:jc w:val="center"/>
        </w:trPr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9F29DA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Primer name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15629D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Gene ID</w:t>
            </w:r>
          </w:p>
        </w:tc>
        <w:tc>
          <w:tcPr>
            <w:tcW w:w="5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7519BE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Primer sequence</w:t>
            </w:r>
          </w:p>
        </w:tc>
        <w:tc>
          <w:tcPr>
            <w:tcW w:w="2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697FC4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P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rimer efficiency</w:t>
            </w: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 xml:space="preserve"> (r-squared values)*</w:t>
            </w:r>
          </w:p>
        </w:tc>
        <w:tc>
          <w:tcPr>
            <w:tcW w:w="25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5751B3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Experiment</w:t>
            </w:r>
          </w:p>
        </w:tc>
      </w:tr>
      <w:tr w:rsidR="00C93751" w:rsidRPr="00C93751" w14:paraId="478EE7EB" w14:textId="77777777">
        <w:trPr>
          <w:trHeight w:val="317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9FDB99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1-OE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B863D6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3g11594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DAC7C1" w14:textId="77777777" w:rsidR="000153C7" w:rsidRPr="00C93751" w:rsidRDefault="00C93751">
            <w:pPr>
              <w:widowControl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  <w:t>TTCATTTGGAGAGGACACGC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ATGAGGGAAGTGAAGGAACC</w:t>
            </w:r>
          </w:p>
        </w:tc>
        <w:tc>
          <w:tcPr>
            <w:tcW w:w="20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2E2E19" w14:textId="77777777" w:rsidR="000153C7" w:rsidRPr="00C93751" w:rsidRDefault="000153C7">
            <w:pPr>
              <w:widowControl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258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AB6002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 xml:space="preserve">Constructing the overexpression 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vectors, the underlined sequence is homologous arm.</w:t>
            </w:r>
          </w:p>
        </w:tc>
      </w:tr>
      <w:tr w:rsidR="00C93751" w:rsidRPr="00C93751" w14:paraId="2F4E7D3C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640F3E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1-OE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99471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3g11594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B08180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  <w:t>ATCTCATTAAAGCAGGACTC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TTATACTCTCTCCTGGAAGC</w:t>
            </w:r>
          </w:p>
        </w:tc>
        <w:tc>
          <w:tcPr>
            <w:tcW w:w="20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64EC29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4A082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55DDB825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2730C0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2-OE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861A4F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5g00788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ABF32F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  <w:t>TTCATTTGGAGAGGACACGC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ATGTCTGAAGTTAGAGATCCT</w:t>
            </w:r>
          </w:p>
        </w:tc>
        <w:tc>
          <w:tcPr>
            <w:tcW w:w="20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9D2B89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2253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137A559A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EE5628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2-OE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6C19E5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5g00788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A261B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  <w:t>ATCTCATTAAAGCAGGACTC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TCATCGTGTACTCTCACGAA</w:t>
            </w:r>
          </w:p>
        </w:tc>
        <w:tc>
          <w:tcPr>
            <w:tcW w:w="20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04B154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39CFD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510FBBD5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32B78E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3-OE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B8AEC8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6g06976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161395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  <w:t>TTCATTTGGAGAGGACACGC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ATGACTTGTGATTCAGAGATC</w:t>
            </w:r>
          </w:p>
        </w:tc>
        <w:tc>
          <w:tcPr>
            <w:tcW w:w="20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A2EAC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D338E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31D832A3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5ADC6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3-OE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086523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6g06976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CD23E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  <w:t>ATCTCATTAAAGCAGGACTC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TTAGGCACCTTGTTGGAAGG</w:t>
            </w:r>
          </w:p>
        </w:tc>
        <w:tc>
          <w:tcPr>
            <w:tcW w:w="20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BA8F41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69ED5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5A2B1001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B6836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4-OE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9C706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2g06723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D4D7C5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  <w:t>TTCATTTGGAGAGGACACGC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ATGACAGACCCCGCAATTAA</w:t>
            </w:r>
          </w:p>
        </w:tc>
        <w:tc>
          <w:tcPr>
            <w:tcW w:w="20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6668F3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4F796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7D6058EF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1E063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4-OE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DA10A0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2g06723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CC215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  <w:t>ATCTCATTAAAGCAGGACTC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TTATAAGCTCTCATTGAAATT</w:t>
            </w:r>
          </w:p>
        </w:tc>
        <w:tc>
          <w:tcPr>
            <w:tcW w:w="20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6E9869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9ECDC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580E23C5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40BEB0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5-OE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E04C10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2g08807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D2F1D5" w14:textId="77777777" w:rsidR="000153C7" w:rsidRPr="00C93751" w:rsidRDefault="00C93751">
            <w:pPr>
              <w:widowControl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  <w:t>TTCATTTGGAGAGGACACGC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ATGTCTGAAGCAATTGCTAT</w:t>
            </w:r>
          </w:p>
        </w:tc>
        <w:tc>
          <w:tcPr>
            <w:tcW w:w="20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944123" w14:textId="77777777" w:rsidR="000153C7" w:rsidRPr="00C93751" w:rsidRDefault="000153C7">
            <w:pPr>
              <w:widowControl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39D81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2BF9E385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7F2877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5-OE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402648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2g08807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099C2F" w14:textId="77777777" w:rsidR="000153C7" w:rsidRPr="00C93751" w:rsidRDefault="00C93751">
            <w:pPr>
              <w:widowControl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  <w:t>ATCTCATTAAAGCAGGACTC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TTATGAGCTCTCATTGAAAT</w:t>
            </w:r>
          </w:p>
        </w:tc>
        <w:tc>
          <w:tcPr>
            <w:tcW w:w="20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96CA7" w14:textId="77777777" w:rsidR="000153C7" w:rsidRPr="00C93751" w:rsidRDefault="000153C7">
            <w:pPr>
              <w:widowControl/>
              <w:rPr>
                <w:rFonts w:ascii="Times New Roman" w:eastAsia="DengXian" w:hAnsi="Times New Roman" w:cs="Times New Roman"/>
                <w:kern w:val="0"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9F146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45BBE170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9A3E08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CaMV35S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4A9525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 xml:space="preserve">　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4876EC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ACGCACAATCCCACTATCCTTC</w:t>
            </w:r>
          </w:p>
        </w:tc>
        <w:tc>
          <w:tcPr>
            <w:tcW w:w="20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070456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3E57D1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Detecting for transgenic positive tomato plants</w:t>
            </w:r>
          </w:p>
        </w:tc>
      </w:tr>
      <w:tr w:rsidR="00C93751" w:rsidRPr="00C93751" w14:paraId="71BE2B5A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C470E9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1-q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2C71B6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3g11594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132F80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TCATGATTTCTGAAGCCCTT</w:t>
            </w:r>
          </w:p>
        </w:tc>
        <w:tc>
          <w:tcPr>
            <w:tcW w:w="20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24047" w14:textId="77777777" w:rsidR="000153C7" w:rsidRPr="00C93751" w:rsidRDefault="00C93751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0.91</w:t>
            </w:r>
          </w:p>
        </w:tc>
        <w:tc>
          <w:tcPr>
            <w:tcW w:w="258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38CA85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proofErr w:type="spellStart"/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q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RT</w:t>
            </w:r>
            <w:proofErr w:type="spellEnd"/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-PCR</w:t>
            </w:r>
          </w:p>
        </w:tc>
      </w:tr>
      <w:tr w:rsidR="00C93751" w:rsidRPr="00C93751" w14:paraId="4EFE373B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921023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1-q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81CCAF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3g11594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6115D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TCCATTGGGTTTGAACACTG</w:t>
            </w:r>
          </w:p>
        </w:tc>
        <w:tc>
          <w:tcPr>
            <w:tcW w:w="20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251B0A" w14:textId="77777777" w:rsidR="000153C7" w:rsidRPr="00C93751" w:rsidRDefault="000153C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B2B05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1D6CCDB8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9B92A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2-q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134DB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5g00788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35A307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GCTGAGAATTCACATAATATGC</w:t>
            </w:r>
          </w:p>
        </w:tc>
        <w:tc>
          <w:tcPr>
            <w:tcW w:w="20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C2BD9" w14:textId="77777777" w:rsidR="000153C7" w:rsidRPr="00C93751" w:rsidRDefault="00C93751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0.98</w:t>
            </w: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AD14F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58A45455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1CD5CC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2-q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2D7A9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5g00788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58659B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GATTGATCATTCCCGATTGT</w:t>
            </w:r>
          </w:p>
        </w:tc>
        <w:tc>
          <w:tcPr>
            <w:tcW w:w="20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3EC4C5" w14:textId="77777777" w:rsidR="000153C7" w:rsidRPr="00C93751" w:rsidRDefault="000153C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FB520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1D59F45C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441433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3-q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C7C1C4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6g06976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6162DA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ATCTCCAAATGGGTTAATTC</w:t>
            </w:r>
          </w:p>
        </w:tc>
        <w:tc>
          <w:tcPr>
            <w:tcW w:w="20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A3F8E" w14:textId="77777777" w:rsidR="000153C7" w:rsidRPr="00C93751" w:rsidRDefault="00C93751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0.94</w:t>
            </w: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4F5E4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54562244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0040AB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3-q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DB264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6g06976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719119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ATAGGTTCACACAGGGGTA</w:t>
            </w:r>
          </w:p>
        </w:tc>
        <w:tc>
          <w:tcPr>
            <w:tcW w:w="20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D86610" w14:textId="77777777" w:rsidR="000153C7" w:rsidRPr="00C93751" w:rsidRDefault="000153C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068EE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4DC6F51D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6D6033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4-q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1041AC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2g06723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B41F5B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AACAATGCATAATTGCTCAC</w:t>
            </w:r>
          </w:p>
        </w:tc>
        <w:tc>
          <w:tcPr>
            <w:tcW w:w="20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239E8F" w14:textId="77777777" w:rsidR="000153C7" w:rsidRPr="00C93751" w:rsidRDefault="00C93751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0.95</w:t>
            </w: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685C8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1AEB100B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B640DC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4-q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32445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2g06723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F33792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CATTATCTCCAACTACGTAA</w:t>
            </w:r>
          </w:p>
        </w:tc>
        <w:tc>
          <w:tcPr>
            <w:tcW w:w="20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A7A0F9" w14:textId="77777777" w:rsidR="000153C7" w:rsidRPr="00C93751" w:rsidRDefault="000153C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74E7D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05C11327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32893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5-q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85A2F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2g08807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387B30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CTCCTTGGCCATACATATGG</w:t>
            </w:r>
          </w:p>
        </w:tc>
        <w:tc>
          <w:tcPr>
            <w:tcW w:w="20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DAD087" w14:textId="77777777" w:rsidR="000153C7" w:rsidRPr="00C93751" w:rsidRDefault="00C93751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0.96</w:t>
            </w: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EC10E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5581D6EC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086335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lCDF5-q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D2D041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2g08807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8C2BF3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GACATTAGCCTTGAGACCTTA</w:t>
            </w:r>
          </w:p>
        </w:tc>
        <w:tc>
          <w:tcPr>
            <w:tcW w:w="20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7ED721" w14:textId="77777777" w:rsidR="000153C7" w:rsidRPr="00C93751" w:rsidRDefault="000153C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FDC44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17239AEB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EFABE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P3D-q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863126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3g06310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186ED2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CCTAGAGAACGTGATCCTCT</w:t>
            </w:r>
          </w:p>
        </w:tc>
        <w:tc>
          <w:tcPr>
            <w:tcW w:w="20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605D55" w14:textId="77777777" w:rsidR="000153C7" w:rsidRPr="00C93751" w:rsidRDefault="00C93751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0.99</w:t>
            </w: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9670F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65606EEA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FAF593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P3D-q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ABD7D3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3g06310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83A82C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CTTAGGCCAATAGTTCTTGT</w:t>
            </w:r>
          </w:p>
        </w:tc>
        <w:tc>
          <w:tcPr>
            <w:tcW w:w="20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D776D4" w14:textId="77777777" w:rsidR="000153C7" w:rsidRPr="00C93751" w:rsidRDefault="000153C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66A80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1F583263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8BEC9D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P5G-q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11933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5g05385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30B563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CTAGAGATCCTTTAATAGTTTCTGG</w:t>
            </w:r>
          </w:p>
        </w:tc>
        <w:tc>
          <w:tcPr>
            <w:tcW w:w="20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B542F" w14:textId="77777777" w:rsidR="000153C7" w:rsidRPr="00C93751" w:rsidRDefault="00C93751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0.99</w:t>
            </w: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951E9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2E099F36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91B22B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P5G-q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CE9ED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5g05385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56D575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AACCACACCAAAGTCTACAC</w:t>
            </w:r>
          </w:p>
        </w:tc>
        <w:tc>
          <w:tcPr>
            <w:tcW w:w="20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47B15D" w14:textId="77777777" w:rsidR="000153C7" w:rsidRPr="00C93751" w:rsidRDefault="000153C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F7AE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727F6F49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2D9BA8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P5G2-q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948FB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11g00864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31B3ED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TGCTACAACTTGCAAATTGAT</w:t>
            </w:r>
          </w:p>
        </w:tc>
        <w:tc>
          <w:tcPr>
            <w:tcW w:w="20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076C5" w14:textId="77777777" w:rsidR="000153C7" w:rsidRPr="00C93751" w:rsidRDefault="00C93751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0.94</w:t>
            </w: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3E15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2B5411FC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DD448C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P5G2-q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9B809B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11g00864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A19AAC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TTCCTCCGACCTTTAGCCTT</w:t>
            </w:r>
          </w:p>
        </w:tc>
        <w:tc>
          <w:tcPr>
            <w:tcW w:w="20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75C3A" w14:textId="77777777" w:rsidR="000153C7" w:rsidRPr="00C93751" w:rsidRDefault="000153C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9E934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00D19877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42BCD3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P5G3-q-Fw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52C10B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11g00865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C4AD64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TCTCTTTATTTCGTCAATTGGG</w:t>
            </w:r>
          </w:p>
        </w:tc>
        <w:tc>
          <w:tcPr>
            <w:tcW w:w="20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3CD2D5" w14:textId="77777777" w:rsidR="000153C7" w:rsidRPr="00C93751" w:rsidRDefault="00C93751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0.99</w:t>
            </w: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118D0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12427E70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2C9DA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P5G3-q-Rv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661A6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11g00865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2CFE25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AGCAAATTGCCTTGTATTGA</w:t>
            </w:r>
          </w:p>
        </w:tc>
        <w:tc>
          <w:tcPr>
            <w:tcW w:w="20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1EAE0D" w14:textId="77777777" w:rsidR="000153C7" w:rsidRPr="00C93751" w:rsidRDefault="000153C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8160B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3B661340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94B62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GA</w:t>
            </w: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PD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H-</w:t>
            </w:r>
            <w:proofErr w:type="spellStart"/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Fw</w:t>
            </w:r>
            <w:proofErr w:type="spellEnd"/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DA706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3g11101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D6266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ACCACAAATTGCCTTGCTCCCTTG</w:t>
            </w:r>
          </w:p>
        </w:tc>
        <w:tc>
          <w:tcPr>
            <w:tcW w:w="204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04DF5D" w14:textId="77777777" w:rsidR="000153C7" w:rsidRPr="00C93751" w:rsidRDefault="00C93751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0.96</w:t>
            </w: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9B373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  <w:tr w:rsidR="00C93751" w:rsidRPr="00C93751" w14:paraId="0B46CA43" w14:textId="77777777">
        <w:trPr>
          <w:trHeight w:val="319"/>
          <w:jc w:val="center"/>
        </w:trPr>
        <w:tc>
          <w:tcPr>
            <w:tcW w:w="1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FD5B3C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GA</w:t>
            </w:r>
            <w:r w:rsidRPr="00C93751">
              <w:rPr>
                <w:rFonts w:ascii="Times New Roman" w:eastAsia="DengXian" w:hAnsi="Times New Roman" w:cs="Times New Roman" w:hint="eastAsia"/>
                <w:kern w:val="0"/>
                <w:sz w:val="18"/>
                <w:szCs w:val="18"/>
                <w:lang w:val="en-US"/>
              </w:rPr>
              <w:t>PD</w:t>
            </w: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H-</w:t>
            </w:r>
            <w:proofErr w:type="spellStart"/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Rv</w:t>
            </w:r>
            <w:proofErr w:type="spellEnd"/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A1F698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Solyc03g111010</w:t>
            </w:r>
          </w:p>
        </w:tc>
        <w:tc>
          <w:tcPr>
            <w:tcW w:w="5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7E1158" w14:textId="77777777" w:rsidR="000153C7" w:rsidRPr="00C93751" w:rsidRDefault="00C93751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  <w:r w:rsidRPr="00C93751"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  <w:t>ATCAACGGTCTTCTGAGTGGCTGT</w:t>
            </w:r>
          </w:p>
        </w:tc>
        <w:tc>
          <w:tcPr>
            <w:tcW w:w="20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6C14A4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  <w:tc>
          <w:tcPr>
            <w:tcW w:w="25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0AFD9" w14:textId="77777777" w:rsidR="000153C7" w:rsidRPr="00C93751" w:rsidRDefault="000153C7">
            <w:pPr>
              <w:widowControl/>
              <w:jc w:val="left"/>
              <w:rPr>
                <w:rFonts w:ascii="Times New Roman" w:eastAsia="DengXian" w:hAnsi="Times New Roman" w:cs="Times New Roman"/>
                <w:kern w:val="0"/>
                <w:sz w:val="18"/>
                <w:szCs w:val="18"/>
                <w:lang w:val="en-US"/>
              </w:rPr>
            </w:pPr>
          </w:p>
        </w:tc>
      </w:tr>
    </w:tbl>
    <w:p w14:paraId="35CA292F" w14:textId="77777777" w:rsidR="000153C7" w:rsidRPr="00C93751" w:rsidRDefault="000153C7">
      <w:pPr>
        <w:jc w:val="left"/>
        <w:rPr>
          <w:rFonts w:ascii="Times New Roman" w:hAnsi="Times New Roman" w:cs="Times New Roman"/>
        </w:rPr>
      </w:pPr>
    </w:p>
    <w:p w14:paraId="279AB66F" w14:textId="77777777" w:rsidR="000153C7" w:rsidRPr="00C93751" w:rsidRDefault="00C93751">
      <w:pPr>
        <w:jc w:val="left"/>
        <w:rPr>
          <w:rFonts w:ascii="Times New Roman" w:hAnsi="Times New Roman" w:cs="Times New Roman"/>
        </w:rPr>
      </w:pPr>
      <w:r w:rsidRPr="00C93751">
        <w:rPr>
          <w:rFonts w:ascii="Times New Roman" w:hAnsi="Times New Roman" w:cs="Times New Roman"/>
        </w:rPr>
        <w:t xml:space="preserve">*To calculate </w:t>
      </w:r>
      <w:r w:rsidRPr="00C93751">
        <w:rPr>
          <w:rFonts w:ascii="Times New Roman" w:hAnsi="Times New Roman" w:cs="Times New Roman" w:hint="eastAsia"/>
          <w:lang w:val="en-US"/>
        </w:rPr>
        <w:t>q</w:t>
      </w:r>
      <w:r w:rsidRPr="00C93751">
        <w:rPr>
          <w:rFonts w:ascii="Times New Roman" w:hAnsi="Times New Roman" w:cs="Times New Roman"/>
        </w:rPr>
        <w:t xml:space="preserve">RT-PCR </w:t>
      </w:r>
      <w:r w:rsidRPr="00C93751">
        <w:rPr>
          <w:rFonts w:ascii="Times New Roman" w:hAnsi="Times New Roman" w:cs="Times New Roman" w:hint="eastAsia"/>
          <w:lang w:val="en-US"/>
        </w:rPr>
        <w:t xml:space="preserve">primer </w:t>
      </w:r>
      <w:r w:rsidRPr="00C93751">
        <w:rPr>
          <w:rFonts w:ascii="Times New Roman" w:hAnsi="Times New Roman" w:cs="Times New Roman"/>
        </w:rPr>
        <w:t>efficiency (E), use formula E = (1 + r</w:t>
      </w:r>
      <w:r w:rsidRPr="00C93751">
        <w:rPr>
          <w:rFonts w:ascii="Times New Roman" w:hAnsi="Times New Roman" w:cs="Times New Roman" w:hint="eastAsia"/>
          <w:lang w:val="en-US"/>
        </w:rPr>
        <w:t>-</w:t>
      </w:r>
      <w:r w:rsidRPr="00C93751">
        <w:rPr>
          <w:rFonts w:ascii="Times New Roman" w:hAnsi="Times New Roman" w:cs="Times New Roman"/>
        </w:rPr>
        <w:t>squared value).</w:t>
      </w:r>
    </w:p>
    <w:sectPr w:rsidR="000153C7" w:rsidRPr="00C93751">
      <w:pgSz w:w="15840" w:h="24480"/>
      <w:pgMar w:top="1440" w:right="1418" w:bottom="1440" w:left="1418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420"/>
  <w:drawingGridHorizontalSpacing w:val="10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wNTAwMTA1sTQwMjVW0lEKTi0uzszPAykwrAUA9lyLaiwAAAA="/>
  </w:docVars>
  <w:rsids>
    <w:rsidRoot w:val="00CB6FD7"/>
    <w:rsid w:val="000153C7"/>
    <w:rsid w:val="002E077F"/>
    <w:rsid w:val="006B46BF"/>
    <w:rsid w:val="00944217"/>
    <w:rsid w:val="00BF701E"/>
    <w:rsid w:val="00C93751"/>
    <w:rsid w:val="00CB6FD7"/>
    <w:rsid w:val="011433EA"/>
    <w:rsid w:val="5B023A8D"/>
    <w:rsid w:val="63356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814C07"/>
  <w15:docId w15:val="{B93B3D93-6F2D-4963-88AD-C5C8C1A47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5</Words>
  <Characters>1857</Characters>
  <Application>Microsoft Office Word</Application>
  <DocSecurity>0</DocSecurity>
  <Lines>15</Lines>
  <Paragraphs>4</Paragraphs>
  <ScaleCrop>false</ScaleCrop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ichael Cunningham</cp:lastModifiedBy>
  <cp:revision>5</cp:revision>
  <dcterms:created xsi:type="dcterms:W3CDTF">2020-12-19T11:13:00Z</dcterms:created>
  <dcterms:modified xsi:type="dcterms:W3CDTF">2021-04-13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39C93943E9FF4466AE392CB91A482B73</vt:lpwstr>
  </property>
</Properties>
</file>